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DA1125" w14:textId="77777777" w:rsidR="00FD35D3" w:rsidRPr="006771C0" w:rsidRDefault="002A3FD6" w:rsidP="006771C0">
      <w:pPr>
        <w:pStyle w:val="Title"/>
      </w:pPr>
      <w:r w:rsidRPr="006771C0">
        <w:t>Module 3 Word Document</w:t>
      </w:r>
    </w:p>
    <w:p w14:paraId="6CD0BFC2" w14:textId="77777777" w:rsidR="00FD35D3" w:rsidRDefault="002A3FD6">
      <w:pPr>
        <w:pStyle w:val="Author"/>
      </w:pPr>
      <w:r>
        <w:t>E</w:t>
      </w:r>
      <w:r>
        <w:t>lhami A.A. Ahmed</w:t>
      </w:r>
    </w:p>
    <w:p w14:paraId="1F59777B" w14:textId="77777777" w:rsidR="00FD35D3" w:rsidRDefault="002A3FD6">
      <w:pPr>
        <w:pStyle w:val="Date"/>
      </w:pPr>
      <w:r>
        <w:t>12/17/2021</w:t>
      </w:r>
    </w:p>
    <w:p w14:paraId="464962DB" w14:textId="77777777" w:rsidR="00FD35D3" w:rsidRPr="006771C0" w:rsidRDefault="002A3FD6" w:rsidP="006771C0">
      <w:pPr>
        <w:pStyle w:val="Heading2"/>
      </w:pPr>
      <w:bookmarkStart w:id="0" w:name="r-markdown"/>
      <w:r w:rsidRPr="006771C0">
        <w:t>R Markdown</w:t>
      </w:r>
    </w:p>
    <w:p w14:paraId="086235BE" w14:textId="77777777" w:rsidR="00FD35D3" w:rsidRDefault="002A3FD6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3AB466C2" w14:textId="77777777" w:rsidR="00FD35D3" w:rsidRDefault="002A3FD6">
      <w:pPr>
        <w:pStyle w:val="BodyText"/>
      </w:pPr>
      <w:r>
        <w:t>When you click the</w:t>
      </w:r>
      <w:r>
        <w:t xml:space="preserve">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35D6E4D0" w14:textId="77777777" w:rsidR="00FD35D3" w:rsidRDefault="002A3FD6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1014CC38" w14:textId="77777777" w:rsidR="00FD35D3" w:rsidRDefault="002A3FD6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8EB2CDB" w14:textId="77777777" w:rsidR="00FD35D3" w:rsidRDefault="002A3FD6" w:rsidP="006771C0">
      <w:pPr>
        <w:pStyle w:val="Heading2"/>
      </w:pPr>
      <w:bookmarkStart w:id="1" w:name="including-plots"/>
      <w:bookmarkEnd w:id="0"/>
      <w:r>
        <w:t>Including Plots</w:t>
      </w:r>
    </w:p>
    <w:p w14:paraId="41247CFD" w14:textId="77777777" w:rsidR="00FD35D3" w:rsidRDefault="002A3FD6">
      <w:pPr>
        <w:pStyle w:val="FirstParagraph"/>
      </w:pPr>
      <w:r>
        <w:t>Y</w:t>
      </w:r>
      <w:r>
        <w:t>ou can also embed plots, for example:</w:t>
      </w:r>
    </w:p>
    <w:p w14:paraId="2FDBCEED" w14:textId="77777777" w:rsidR="00FD35D3" w:rsidRDefault="002A3FD6">
      <w:pPr>
        <w:pStyle w:val="BodyText"/>
      </w:pPr>
      <w:r>
        <w:rPr>
          <w:noProof/>
        </w:rPr>
        <w:lastRenderedPageBreak/>
        <w:drawing>
          <wp:inline distT="0" distB="0" distL="0" distR="0" wp14:anchorId="3504DDD4" wp14:editId="16BED81F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9E2BD9" w14:textId="77777777" w:rsidR="00FD35D3" w:rsidRDefault="002A3FD6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FD35D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4DA86" w14:textId="77777777" w:rsidR="002A3FD6" w:rsidRDefault="002A3FD6">
      <w:pPr>
        <w:spacing w:after="0"/>
      </w:pPr>
      <w:r>
        <w:separator/>
      </w:r>
    </w:p>
  </w:endnote>
  <w:endnote w:type="continuationSeparator" w:id="0">
    <w:p w14:paraId="08113BC8" w14:textId="77777777" w:rsidR="002A3FD6" w:rsidRDefault="002A3F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2C87F7" w14:textId="77777777" w:rsidR="002A3FD6" w:rsidRDefault="002A3FD6">
      <w:r>
        <w:separator/>
      </w:r>
    </w:p>
  </w:footnote>
  <w:footnote w:type="continuationSeparator" w:id="0">
    <w:p w14:paraId="4ECB8DE8" w14:textId="77777777" w:rsidR="002A3FD6" w:rsidRDefault="002A3F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C3EE9D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49E1C7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CE5BB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C226F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1E89F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EF8526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9AE701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526C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A4EA5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264F5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54C6B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A3FD6"/>
    <w:rsid w:val="004E29B3"/>
    <w:rsid w:val="00590D07"/>
    <w:rsid w:val="006771C0"/>
    <w:rsid w:val="00784D58"/>
    <w:rsid w:val="00896E99"/>
    <w:rsid w:val="008D6863"/>
    <w:rsid w:val="00B86B75"/>
    <w:rsid w:val="00BC48D5"/>
    <w:rsid w:val="00C36279"/>
    <w:rsid w:val="00E315A3"/>
    <w:rsid w:val="00F53249"/>
    <w:rsid w:val="00FD35D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05281"/>
  <w15:docId w15:val="{15F2EF50-E51F-4264-936B-F6C679854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771C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771C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771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Elhami A.A. Ahmed</dc:creator>
  <cp:keywords/>
  <cp:lastModifiedBy>Elhami Alturabi</cp:lastModifiedBy>
  <cp:revision>3</cp:revision>
  <dcterms:created xsi:type="dcterms:W3CDTF">2021-12-17T17:18:00Z</dcterms:created>
  <dcterms:modified xsi:type="dcterms:W3CDTF">2021-12-17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7/2021</vt:lpwstr>
  </property>
  <property fmtid="{D5CDD505-2E9C-101B-9397-08002B2CF9AE}" pid="3" name="output">
    <vt:lpwstr/>
  </property>
</Properties>
</file>